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Times New Roman" w:hAnsi="Times New Roman" w:eastAsia="黑体" w:cs="Times New Roman"/>
          <w:b/>
          <w:sz w:val="44"/>
        </w:rPr>
      </w:pPr>
      <w:r>
        <w:rPr>
          <w:rFonts w:ascii="Times New Roman" w:hAnsi="Times New Roman" w:eastAsia="黑体" w:cs="Times New Roman"/>
          <w:b/>
          <w:sz w:val="44"/>
        </w:rPr>
        <w:t>周报</w:t>
      </w:r>
    </w:p>
    <w:p>
      <w:pPr>
        <w:spacing w:before="312" w:beforeLines="100"/>
        <w:jc w:val="left"/>
        <w:rPr>
          <w:rFonts w:ascii="Times New Roman" w:hAnsi="Times New Roman" w:eastAsia="黑体" w:cs="Times New Roman"/>
          <w:sz w:val="24"/>
          <w:szCs w:val="18"/>
        </w:rPr>
      </w:pPr>
      <w:r>
        <w:rPr>
          <w:rFonts w:hint="eastAsia" w:ascii="Times New Roman" w:hAnsi="Times New Roman" w:eastAsia="黑体" w:cs="Times New Roman"/>
          <w:sz w:val="24"/>
          <w:szCs w:val="18"/>
        </w:rPr>
        <w:t>姓名：</w:t>
      </w:r>
      <w:r>
        <w:rPr>
          <w:rFonts w:hint="eastAsia" w:ascii="Times New Roman" w:hAnsi="Times New Roman" w:eastAsia="黑体" w:cs="Times New Roman"/>
          <w:sz w:val="24"/>
          <w:szCs w:val="18"/>
          <w:lang w:val="en-US" w:eastAsia="zh-CN"/>
        </w:rPr>
        <w:t>孙广灿</w:t>
      </w:r>
      <w:r>
        <w:rPr>
          <w:rFonts w:ascii="Times New Roman" w:hAnsi="Times New Roman" w:eastAsia="黑体" w:cs="Times New Roman"/>
          <w:sz w:val="24"/>
          <w:szCs w:val="18"/>
        </w:rPr>
        <w:t xml:space="preserve">  </w:t>
      </w:r>
      <w:r>
        <w:rPr>
          <w:rFonts w:hint="eastAsia" w:ascii="Times New Roman" w:hAnsi="Times New Roman" w:eastAsia="黑体" w:cs="Times New Roman"/>
          <w:sz w:val="24"/>
          <w:szCs w:val="18"/>
        </w:rPr>
        <w:t xml:space="preserve"> </w:t>
      </w:r>
      <w:r>
        <w:rPr>
          <w:rFonts w:ascii="Times New Roman" w:hAnsi="Times New Roman" w:eastAsia="黑体" w:cs="Times New Roman"/>
          <w:sz w:val="24"/>
          <w:szCs w:val="18"/>
        </w:rPr>
        <w:t xml:space="preserve">   时间：  </w:t>
      </w:r>
      <w:r>
        <w:rPr>
          <w:rFonts w:hint="eastAsia" w:ascii="Times New Roman" w:hAnsi="Times New Roman" w:eastAsia="黑体" w:cs="Times New Roman"/>
          <w:sz w:val="24"/>
          <w:szCs w:val="18"/>
        </w:rPr>
        <w:t>202</w:t>
      </w:r>
      <w:r>
        <w:rPr>
          <w:rFonts w:ascii="Times New Roman" w:hAnsi="Times New Roman" w:eastAsia="黑体" w:cs="Times New Roman"/>
          <w:sz w:val="24"/>
          <w:szCs w:val="18"/>
        </w:rPr>
        <w:t>2年</w:t>
      </w:r>
      <w:r>
        <w:rPr>
          <w:rFonts w:hint="eastAsia" w:ascii="Times New Roman" w:hAnsi="Times New Roman" w:eastAsia="黑体" w:cs="Times New Roman"/>
          <w:sz w:val="24"/>
          <w:szCs w:val="18"/>
        </w:rPr>
        <w:t xml:space="preserve"> </w:t>
      </w:r>
      <w:r>
        <w:rPr>
          <w:rFonts w:hint="eastAsia" w:ascii="Times New Roman" w:hAnsi="Times New Roman" w:eastAsia="黑体" w:cs="Times New Roman"/>
          <w:sz w:val="24"/>
          <w:szCs w:val="18"/>
          <w:lang w:val="en-US" w:eastAsia="zh-CN"/>
        </w:rPr>
        <w:t>4</w:t>
      </w:r>
      <w:r>
        <w:rPr>
          <w:rFonts w:ascii="Times New Roman" w:hAnsi="Times New Roman" w:eastAsia="黑体" w:cs="Times New Roman"/>
          <w:sz w:val="24"/>
          <w:szCs w:val="18"/>
        </w:rPr>
        <w:t xml:space="preserve">月 </w:t>
      </w:r>
      <w:r>
        <w:rPr>
          <w:rFonts w:hint="eastAsia" w:ascii="Times New Roman" w:hAnsi="Times New Roman" w:eastAsia="黑体" w:cs="Times New Roman"/>
          <w:sz w:val="24"/>
          <w:szCs w:val="18"/>
          <w:lang w:val="en-US" w:eastAsia="zh-CN"/>
        </w:rPr>
        <w:t>3</w:t>
      </w:r>
      <w:r>
        <w:rPr>
          <w:rFonts w:ascii="Times New Roman" w:hAnsi="Times New Roman" w:eastAsia="黑体" w:cs="Times New Roman"/>
          <w:sz w:val="24"/>
          <w:szCs w:val="18"/>
        </w:rPr>
        <w:t>日~</w:t>
      </w:r>
      <w:r>
        <w:rPr>
          <w:rFonts w:hint="eastAsia" w:ascii="Times New Roman" w:hAnsi="Times New Roman" w:eastAsia="黑体" w:cs="Times New Roman"/>
          <w:sz w:val="24"/>
          <w:szCs w:val="18"/>
        </w:rPr>
        <w:t xml:space="preserve"> 202</w:t>
      </w:r>
      <w:r>
        <w:rPr>
          <w:rFonts w:ascii="Times New Roman" w:hAnsi="Times New Roman" w:eastAsia="黑体" w:cs="Times New Roman"/>
          <w:sz w:val="24"/>
          <w:szCs w:val="18"/>
        </w:rPr>
        <w:t xml:space="preserve">2年 </w:t>
      </w:r>
      <w:r>
        <w:rPr>
          <w:rFonts w:hint="eastAsia" w:ascii="Times New Roman" w:hAnsi="Times New Roman" w:eastAsia="黑体" w:cs="Times New Roman"/>
          <w:sz w:val="24"/>
          <w:szCs w:val="18"/>
          <w:lang w:val="en-US" w:eastAsia="zh-CN"/>
        </w:rPr>
        <w:t>4</w:t>
      </w:r>
      <w:r>
        <w:rPr>
          <w:rFonts w:ascii="Times New Roman" w:hAnsi="Times New Roman" w:eastAsia="黑体" w:cs="Times New Roman"/>
          <w:sz w:val="24"/>
          <w:szCs w:val="18"/>
        </w:rPr>
        <w:t>月</w:t>
      </w:r>
      <w:r>
        <w:rPr>
          <w:rFonts w:hint="eastAsia" w:ascii="Times New Roman" w:hAnsi="Times New Roman" w:eastAsia="黑体" w:cs="Times New Roman"/>
          <w:sz w:val="24"/>
          <w:szCs w:val="18"/>
          <w:lang w:val="en-US" w:eastAsia="zh-CN"/>
        </w:rPr>
        <w:t>10</w:t>
      </w:r>
      <w:r>
        <w:rPr>
          <w:rFonts w:ascii="Times New Roman" w:hAnsi="Times New Roman" w:eastAsia="黑体" w:cs="Times New Roman"/>
          <w:sz w:val="24"/>
          <w:szCs w:val="18"/>
        </w:rPr>
        <w:t>日</w:t>
      </w:r>
    </w:p>
    <w:tbl>
      <w:tblPr>
        <w:tblStyle w:val="6"/>
        <w:tblW w:w="0" w:type="auto"/>
        <w:tblInd w:w="0" w:type="dxa"/>
        <w:tblBorders>
          <w:top w:val="single" w:color="auto" w:sz="12" w:space="0"/>
          <w:left w:val="single" w:color="auto" w:sz="12" w:space="0"/>
          <w:bottom w:val="single" w:color="auto" w:sz="12" w:space="0"/>
          <w:right w:val="single" w:color="auto" w:sz="12" w:space="0"/>
          <w:insideH w:val="single" w:color="auto" w:sz="12" w:space="0"/>
          <w:insideV w:val="single" w:color="auto" w:sz="12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276"/>
      </w:tblGrid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12" w:space="0"/>
            <w:insideV w:val="single" w:color="auto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276" w:type="dxa"/>
          </w:tcPr>
          <w:p>
            <w:pPr>
              <w:rPr>
                <w:rFonts w:ascii="Times New Roman" w:hAnsi="Times New Roman" w:eastAsia="黑体" w:cs="Times New Roman"/>
                <w:sz w:val="24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b/>
                <w:sz w:val="24"/>
                <w:szCs w:val="21"/>
              </w:rPr>
              <w:t>一、上周计划完成情况或计划调整</w:t>
            </w:r>
            <w:r>
              <w:rPr>
                <w:rFonts w:hint="eastAsia" w:ascii="Times New Roman" w:hAnsi="Times New Roman" w:eastAsia="黑体" w:cs="Times New Roman"/>
                <w:sz w:val="24"/>
                <w:szCs w:val="21"/>
              </w:rPr>
              <w:t>：</w:t>
            </w:r>
          </w:p>
          <w:p>
            <w:pPr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   </w:t>
            </w: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szCs w:val="21"/>
              </w:rPr>
              <w:t xml:space="preserve"> </w:t>
            </w:r>
          </w:p>
          <w:p>
            <w:pPr>
              <w:ind w:firstLine="420" w:firstLineChars="200"/>
              <w:rPr>
                <w:rFonts w:hint="eastAsia" w:ascii="Times New Roman" w:hAnsi="Times New Roman" w:eastAsia="黑体" w:cs="Times New Roman"/>
                <w:szCs w:val="21"/>
                <w:lang w:val="en-US" w:eastAsia="zh-CN"/>
              </w:rPr>
            </w:pPr>
            <w:r>
              <w:rPr>
                <w:rFonts w:hint="eastAsia" w:ascii="Times New Roman" w:hAnsi="Times New Roman" w:eastAsia="黑体" w:cs="Times New Roman"/>
                <w:szCs w:val="21"/>
                <w:lang w:val="en-US" w:eastAsia="zh-CN"/>
              </w:rPr>
              <w:t xml:space="preserve">     本周任务部分完成。由于内容重复，李宏毅老师的课程花的时间不多，而且只有没有学过的会有笔记，因此没有做笔记。</w:t>
            </w:r>
          </w:p>
          <w:p>
            <w:pPr>
              <w:ind w:firstLine="420" w:firstLineChars="200"/>
              <w:rPr>
                <w:rFonts w:hint="default" w:ascii="Times New Roman" w:hAnsi="Times New Roman" w:eastAsia="黑体" w:cs="Times New Roman"/>
                <w:szCs w:val="21"/>
                <w:lang w:val="en-US" w:eastAsia="zh-CN"/>
              </w:rPr>
            </w:pPr>
            <w:r>
              <w:rPr>
                <w:rFonts w:hint="eastAsia" w:ascii="Times New Roman" w:hAnsi="Times New Roman" w:eastAsia="黑体" w:cs="Times New Roman"/>
                <w:szCs w:val="21"/>
                <w:lang w:val="en-US" w:eastAsia="zh-CN"/>
              </w:rPr>
              <w:t xml:space="preserve">     本周阅读了7篇论文，全部来源于CVPR2022，两篇是会议讲解，做了简单笔记。</w:t>
            </w:r>
          </w:p>
          <w:p>
            <w:pPr>
              <w:ind w:firstLine="420" w:firstLineChars="200"/>
              <w:rPr>
                <w:rFonts w:hint="eastAsia" w:ascii="Times New Roman" w:hAnsi="Times New Roman" w:eastAsia="黑体" w:cs="Times New Roman"/>
                <w:szCs w:val="21"/>
                <w:lang w:val="en-US" w:eastAsia="zh-CN"/>
              </w:rPr>
            </w:pPr>
            <w:r>
              <w:rPr>
                <w:rFonts w:hint="eastAsia" w:ascii="Times New Roman" w:hAnsi="Times New Roman" w:eastAsia="黑体" w:cs="Times New Roman"/>
                <w:szCs w:val="21"/>
                <w:lang w:val="en-US" w:eastAsia="zh-CN"/>
              </w:rPr>
              <w:t xml:space="preserve">     文章复现工作由于时间问题没有完成，推到以后。但由于临近结课考试可能短时内无法完成。</w:t>
            </w:r>
          </w:p>
          <w:p>
            <w:pPr>
              <w:ind w:firstLine="420" w:firstLineChars="200"/>
              <w:rPr>
                <w:rFonts w:hint="default" w:ascii="Times New Roman" w:hAnsi="Times New Roman" w:eastAsia="黑体" w:cs="Times New Roman"/>
                <w:szCs w:val="21"/>
                <w:lang w:val="en-US" w:eastAsia="zh-CN"/>
              </w:rPr>
            </w:pPr>
            <w:r>
              <w:rPr>
                <w:rFonts w:hint="eastAsia" w:ascii="Times New Roman" w:hAnsi="Times New Roman" w:eastAsia="黑体" w:cs="Times New Roman"/>
                <w:szCs w:val="21"/>
                <w:lang w:val="en-US" w:eastAsia="zh-CN"/>
              </w:rPr>
              <w:t xml:space="preserve">     </w:t>
            </w: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12" w:space="0"/>
            <w:insideV w:val="single" w:color="auto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276" w:type="dxa"/>
          </w:tcPr>
          <w:p>
            <w:pPr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  <w:sz w:val="24"/>
                <w:szCs w:val="24"/>
              </w:rPr>
              <w:t>二、本周研究工作的主要进展及阶段性成果：</w:t>
            </w:r>
          </w:p>
          <w:p>
            <w:pPr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个人工作进展：</w:t>
            </w: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 xml:space="preserve"> </w:t>
            </w:r>
          </w:p>
          <w:p>
            <w:pPr>
              <w:pStyle w:val="9"/>
              <w:spacing w:line="300" w:lineRule="exact"/>
              <w:ind w:left="720" w:firstLine="0" w:firstLineChars="0"/>
              <w:rPr>
                <w:rFonts w:hint="eastAsia"/>
                <w:sz w:val="24"/>
                <w:szCs w:val="24"/>
                <w:lang w:val="en-US" w:eastAsia="zh-CN"/>
              </w:rPr>
            </w:pPr>
            <w:r>
              <w:rPr>
                <w:rFonts w:hint="eastAsia"/>
                <w:sz w:val="24"/>
                <w:szCs w:val="24"/>
                <w:lang w:val="en-US" w:eastAsia="zh-CN"/>
              </w:rPr>
              <w:t>阅读了部分论文，主要有两个问题找不到满意答案：</w:t>
            </w:r>
          </w:p>
          <w:p>
            <w:pPr>
              <w:pStyle w:val="9"/>
              <w:numPr>
                <w:ilvl w:val="0"/>
                <w:numId w:val="1"/>
              </w:numPr>
              <w:spacing w:line="300" w:lineRule="exact"/>
              <w:ind w:left="720" w:leftChars="0"/>
              <w:rPr>
                <w:rFonts w:hint="eastAsia"/>
                <w:sz w:val="24"/>
                <w:szCs w:val="24"/>
                <w:lang w:val="en-US" w:eastAsia="zh-CN"/>
              </w:rPr>
            </w:pPr>
            <w:r>
              <w:rPr>
                <w:rFonts w:hint="eastAsia"/>
                <w:sz w:val="24"/>
                <w:szCs w:val="24"/>
                <w:lang w:val="en-US" w:eastAsia="zh-CN"/>
              </w:rPr>
              <w:t>关于AFA的文章section3.3， 关于A的上标：</w:t>
            </w:r>
            <w:r>
              <w:rPr>
                <w:rFonts w:hint="default"/>
                <w:sz w:val="24"/>
                <w:szCs w:val="24"/>
                <w:lang w:val="en-US" w:eastAsia="zh-CN"/>
              </w:rPr>
              <w:t>ij</w:t>
            </w:r>
            <w:r>
              <w:rPr>
                <w:rFonts w:hint="eastAsia"/>
                <w:sz w:val="24"/>
                <w:szCs w:val="24"/>
                <w:lang w:val="en-US" w:eastAsia="zh-CN"/>
              </w:rPr>
              <w:t>*</w:t>
            </w:r>
            <w:r>
              <w:rPr>
                <w:rFonts w:hint="default"/>
                <w:sz w:val="24"/>
                <w:szCs w:val="24"/>
                <w:lang w:val="en-US" w:eastAsia="zh-CN"/>
              </w:rPr>
              <w:t>kl</w:t>
            </w:r>
            <w:r>
              <w:rPr>
                <w:rFonts w:hint="eastAsia"/>
                <w:sz w:val="24"/>
                <w:szCs w:val="24"/>
                <w:lang w:val="en-US" w:eastAsia="zh-CN"/>
              </w:rPr>
              <w:t xml:space="preserve"> 中的i,j,k,l是pixel 级的，但前文指示的hw*hw 中的h，w是patch级的。</w:t>
            </w:r>
          </w:p>
          <w:p>
            <w:pPr>
              <w:pStyle w:val="9"/>
              <w:numPr>
                <w:ilvl w:val="0"/>
                <w:numId w:val="1"/>
              </w:numPr>
              <w:spacing w:line="300" w:lineRule="exact"/>
              <w:ind w:left="720" w:leftChars="0"/>
              <w:rPr>
                <w:rFonts w:hint="default"/>
                <w:sz w:val="24"/>
                <w:szCs w:val="24"/>
                <w:lang w:val="en-US" w:eastAsia="zh-CN"/>
              </w:rPr>
            </w:pPr>
            <w:r>
              <w:rPr>
                <w:rFonts w:hint="eastAsia"/>
                <w:sz w:val="24"/>
                <w:szCs w:val="24"/>
                <w:lang w:val="en-US" w:eastAsia="zh-CN"/>
              </w:rPr>
              <w:t>关于U2PL的文章section3.3，negative samples 中对于从未标签image 中选取负样本为什么限定（a）只能取不可靠的，赋予了伪标签的为什么不用。</w:t>
            </w: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阶段性成果：</w:t>
            </w: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 xml:space="preserve"> </w:t>
            </w:r>
          </w:p>
          <w:p>
            <w:pPr>
              <w:pStyle w:val="9"/>
              <w:ind w:left="1080" w:firstLine="0" w:firstLineChars="0"/>
              <w:rPr>
                <w:rFonts w:hint="eastAsia" w:eastAsiaTheme="minorEastAsia"/>
                <w:sz w:val="24"/>
                <w:szCs w:val="24"/>
                <w:lang w:val="en-US" w:eastAsia="zh-CN"/>
              </w:rPr>
            </w:pPr>
            <w:r>
              <w:rPr>
                <w:rFonts w:hint="eastAsia"/>
                <w:sz w:val="24"/>
                <w:szCs w:val="24"/>
                <w:lang w:val="en-US" w:eastAsia="zh-CN"/>
              </w:rPr>
              <w:t>无</w:t>
            </w: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12" w:space="0"/>
            <w:insideV w:val="single" w:color="auto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276" w:type="dxa"/>
          </w:tcPr>
          <w:p>
            <w:pPr>
              <w:rPr>
                <w:rFonts w:ascii="Times New Roman" w:hAnsi="Times New Roman" w:eastAsia="黑体" w:cs="Times New Roman"/>
                <w:b/>
                <w:sz w:val="24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b/>
                <w:sz w:val="24"/>
                <w:szCs w:val="21"/>
              </w:rPr>
              <w:t>三、下周计划</w:t>
            </w:r>
          </w:p>
          <w:p>
            <w:pPr>
              <w:spacing w:line="300" w:lineRule="exac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 xml:space="preserve">    </w:t>
            </w:r>
          </w:p>
          <w:p>
            <w:pPr>
              <w:spacing w:line="300" w:lineRule="exac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 xml:space="preserve">     </w:t>
            </w:r>
          </w:p>
          <w:p>
            <w:pPr>
              <w:numPr>
                <w:numId w:val="0"/>
              </w:numPr>
              <w:spacing w:line="300" w:lineRule="exact"/>
              <w:ind w:left="1440" w:leftChars="0"/>
              <w:rPr>
                <w:rFonts w:hint="eastAsia"/>
                <w:sz w:val="24"/>
                <w:szCs w:val="24"/>
                <w:lang w:val="en-US" w:eastAsia="zh-CN"/>
              </w:rPr>
            </w:pPr>
          </w:p>
          <w:p>
            <w:pPr>
              <w:numPr>
                <w:ilvl w:val="0"/>
                <w:numId w:val="2"/>
              </w:numPr>
              <w:spacing w:line="300" w:lineRule="exact"/>
              <w:ind w:left="1470" w:leftChars="0" w:firstLine="0" w:firstLineChars="0"/>
              <w:rPr>
                <w:rFonts w:hint="default"/>
                <w:sz w:val="24"/>
                <w:szCs w:val="24"/>
                <w:lang w:val="en-US" w:eastAsia="zh-CN"/>
              </w:rPr>
            </w:pPr>
            <w:r>
              <w:rPr>
                <w:rFonts w:hint="eastAsia"/>
                <w:sz w:val="24"/>
                <w:szCs w:val="24"/>
                <w:lang w:val="en-US" w:eastAsia="zh-CN"/>
              </w:rPr>
              <w:t>继续阅读论文。</w:t>
            </w:r>
            <w:bookmarkStart w:id="0" w:name="_GoBack"/>
            <w:bookmarkEnd w:id="0"/>
          </w:p>
          <w:p>
            <w:pPr>
              <w:numPr>
                <w:ilvl w:val="0"/>
                <w:numId w:val="2"/>
              </w:numPr>
              <w:spacing w:line="300" w:lineRule="exact"/>
              <w:ind w:left="1470" w:leftChars="0" w:firstLine="0" w:firstLineChars="0"/>
              <w:rPr>
                <w:rFonts w:hint="default"/>
                <w:sz w:val="24"/>
                <w:szCs w:val="24"/>
                <w:lang w:val="en-US" w:eastAsia="zh-CN"/>
              </w:rPr>
            </w:pPr>
            <w:r>
              <w:rPr>
                <w:rFonts w:hint="eastAsia"/>
                <w:sz w:val="24"/>
                <w:szCs w:val="24"/>
                <w:lang w:val="en-US" w:eastAsia="zh-CN"/>
              </w:rPr>
              <w:t>补充学习。</w:t>
            </w:r>
          </w:p>
          <w:p>
            <w:pPr>
              <w:numPr>
                <w:numId w:val="0"/>
              </w:numPr>
              <w:spacing w:line="300" w:lineRule="exact"/>
              <w:ind w:left="1470" w:leftChars="0"/>
              <w:rPr>
                <w:rFonts w:hint="default"/>
                <w:sz w:val="24"/>
                <w:szCs w:val="24"/>
                <w:lang w:val="en-US" w:eastAsia="zh-CN"/>
              </w:rPr>
            </w:pPr>
            <w:r>
              <w:rPr>
                <w:rFonts w:hint="eastAsia"/>
                <w:sz w:val="24"/>
                <w:szCs w:val="24"/>
                <w:lang w:val="en-US" w:eastAsia="zh-CN"/>
              </w:rPr>
              <w:t>3，补台大李宏毅老师课程。</w:t>
            </w: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12" w:space="0"/>
            <w:insideV w:val="single" w:color="auto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52" w:hRule="atLeast"/>
        </w:trPr>
        <w:tc>
          <w:tcPr>
            <w:tcW w:w="8276" w:type="dxa"/>
          </w:tcPr>
          <w:p>
            <w:pPr>
              <w:rPr>
                <w:rFonts w:ascii="Times New Roman" w:hAnsi="Times New Roman" w:eastAsia="黑体" w:cs="Times New Roman"/>
                <w:b/>
                <w:sz w:val="24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b/>
                <w:sz w:val="24"/>
                <w:szCs w:val="21"/>
              </w:rPr>
              <w:t>四、其他</w:t>
            </w:r>
          </w:p>
          <w:p>
            <w:pPr>
              <w:ind w:firstLine="480" w:firstLineChars="20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 xml:space="preserve"> </w:t>
            </w:r>
          </w:p>
        </w:tc>
      </w:tr>
    </w:tbl>
    <w:p>
      <w:pPr>
        <w:jc w:val="center"/>
        <w:rPr>
          <w:rFonts w:ascii="Times New Roman" w:hAnsi="Times New Roman" w:eastAsia="黑体" w:cs="Times New Roman"/>
          <w:szCs w:val="21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AC745918"/>
    <w:multiLevelType w:val="singleLevel"/>
    <w:tmpl w:val="AC745918"/>
    <w:lvl w:ilvl="0" w:tentative="0">
      <w:start w:val="1"/>
      <w:numFmt w:val="decimal"/>
      <w:suff w:val="nothing"/>
      <w:lvlText w:val="%1，"/>
      <w:lvlJc w:val="left"/>
    </w:lvl>
  </w:abstractNum>
  <w:abstractNum w:abstractNumId="1">
    <w:nsid w:val="F29C0DB3"/>
    <w:multiLevelType w:val="singleLevel"/>
    <w:tmpl w:val="F29C0DB3"/>
    <w:lvl w:ilvl="0" w:tentative="0">
      <w:start w:val="1"/>
      <w:numFmt w:val="decimal"/>
      <w:suff w:val="nothing"/>
      <w:lvlText w:val="%1，"/>
      <w:lvlJc w:val="left"/>
      <w:pPr>
        <w:ind w:left="1470" w:leftChars="0" w:firstLine="0" w:firstLineChars="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5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zsDAxNDEwNzYzNjFU0lEKTi0uzszPAykwrAUA04fAXCwAAAA="/>
  </w:docVars>
  <w:rsids>
    <w:rsidRoot w:val="006B0D2D"/>
    <w:rsid w:val="00003A7A"/>
    <w:rsid w:val="0002644F"/>
    <w:rsid w:val="000300A9"/>
    <w:rsid w:val="00032BAC"/>
    <w:rsid w:val="000334A3"/>
    <w:rsid w:val="000350C5"/>
    <w:rsid w:val="00036FDC"/>
    <w:rsid w:val="000432EB"/>
    <w:rsid w:val="00061221"/>
    <w:rsid w:val="00062460"/>
    <w:rsid w:val="00063FBD"/>
    <w:rsid w:val="00076AA1"/>
    <w:rsid w:val="00081DB3"/>
    <w:rsid w:val="00082DD2"/>
    <w:rsid w:val="00092CBB"/>
    <w:rsid w:val="000976D7"/>
    <w:rsid w:val="00097F1B"/>
    <w:rsid w:val="000A6150"/>
    <w:rsid w:val="000A7CEA"/>
    <w:rsid w:val="000B4967"/>
    <w:rsid w:val="000B5625"/>
    <w:rsid w:val="000D046F"/>
    <w:rsid w:val="000D4481"/>
    <w:rsid w:val="000F22C3"/>
    <w:rsid w:val="00120418"/>
    <w:rsid w:val="00122FBE"/>
    <w:rsid w:val="001258B0"/>
    <w:rsid w:val="0014006D"/>
    <w:rsid w:val="00142932"/>
    <w:rsid w:val="00142F49"/>
    <w:rsid w:val="00144529"/>
    <w:rsid w:val="0014658D"/>
    <w:rsid w:val="001617E5"/>
    <w:rsid w:val="00171C93"/>
    <w:rsid w:val="00185ED3"/>
    <w:rsid w:val="0019380A"/>
    <w:rsid w:val="001A1D9D"/>
    <w:rsid w:val="001A1F84"/>
    <w:rsid w:val="001A39E8"/>
    <w:rsid w:val="001A67D7"/>
    <w:rsid w:val="001B22BE"/>
    <w:rsid w:val="001B7E96"/>
    <w:rsid w:val="001D5AD8"/>
    <w:rsid w:val="001E2499"/>
    <w:rsid w:val="001E332F"/>
    <w:rsid w:val="001F11B3"/>
    <w:rsid w:val="002063C3"/>
    <w:rsid w:val="002127B1"/>
    <w:rsid w:val="00216453"/>
    <w:rsid w:val="00235A23"/>
    <w:rsid w:val="002362FF"/>
    <w:rsid w:val="0024288E"/>
    <w:rsid w:val="002444D3"/>
    <w:rsid w:val="00252403"/>
    <w:rsid w:val="00253E8D"/>
    <w:rsid w:val="002811A4"/>
    <w:rsid w:val="002944E8"/>
    <w:rsid w:val="002C69A5"/>
    <w:rsid w:val="002F41BD"/>
    <w:rsid w:val="00312CB1"/>
    <w:rsid w:val="003139FE"/>
    <w:rsid w:val="0032486A"/>
    <w:rsid w:val="0033274B"/>
    <w:rsid w:val="0033463F"/>
    <w:rsid w:val="0034518B"/>
    <w:rsid w:val="003675A1"/>
    <w:rsid w:val="00370003"/>
    <w:rsid w:val="003902E2"/>
    <w:rsid w:val="00390745"/>
    <w:rsid w:val="00391436"/>
    <w:rsid w:val="003A0B03"/>
    <w:rsid w:val="003A5F0C"/>
    <w:rsid w:val="003C6404"/>
    <w:rsid w:val="003D21E0"/>
    <w:rsid w:val="003D4BDA"/>
    <w:rsid w:val="003F5DE8"/>
    <w:rsid w:val="00414365"/>
    <w:rsid w:val="00416C48"/>
    <w:rsid w:val="0041740B"/>
    <w:rsid w:val="0042096C"/>
    <w:rsid w:val="00433517"/>
    <w:rsid w:val="004347C4"/>
    <w:rsid w:val="00437CE6"/>
    <w:rsid w:val="004666B5"/>
    <w:rsid w:val="00467612"/>
    <w:rsid w:val="004708F1"/>
    <w:rsid w:val="00476BAF"/>
    <w:rsid w:val="004846A9"/>
    <w:rsid w:val="00485036"/>
    <w:rsid w:val="00485504"/>
    <w:rsid w:val="00487DA7"/>
    <w:rsid w:val="004A5E42"/>
    <w:rsid w:val="004C2869"/>
    <w:rsid w:val="004C3C4C"/>
    <w:rsid w:val="004C4254"/>
    <w:rsid w:val="004D3883"/>
    <w:rsid w:val="004D6874"/>
    <w:rsid w:val="004E510F"/>
    <w:rsid w:val="00501007"/>
    <w:rsid w:val="0050214B"/>
    <w:rsid w:val="00504DA0"/>
    <w:rsid w:val="0051571B"/>
    <w:rsid w:val="00516A46"/>
    <w:rsid w:val="00530EF1"/>
    <w:rsid w:val="005367C5"/>
    <w:rsid w:val="00541528"/>
    <w:rsid w:val="00553CBE"/>
    <w:rsid w:val="005550C4"/>
    <w:rsid w:val="00560A21"/>
    <w:rsid w:val="0057197A"/>
    <w:rsid w:val="00585EDF"/>
    <w:rsid w:val="005951DF"/>
    <w:rsid w:val="005A00D8"/>
    <w:rsid w:val="005A214E"/>
    <w:rsid w:val="005A5D35"/>
    <w:rsid w:val="005E0DF8"/>
    <w:rsid w:val="005E3D56"/>
    <w:rsid w:val="00614D96"/>
    <w:rsid w:val="0061770C"/>
    <w:rsid w:val="006403F3"/>
    <w:rsid w:val="00642576"/>
    <w:rsid w:val="00667042"/>
    <w:rsid w:val="006724BF"/>
    <w:rsid w:val="00674C29"/>
    <w:rsid w:val="00676462"/>
    <w:rsid w:val="00677FD8"/>
    <w:rsid w:val="00687DFC"/>
    <w:rsid w:val="006A72B6"/>
    <w:rsid w:val="006B0D2D"/>
    <w:rsid w:val="006B14CF"/>
    <w:rsid w:val="006B1BBC"/>
    <w:rsid w:val="006B3116"/>
    <w:rsid w:val="006B31CC"/>
    <w:rsid w:val="006B7827"/>
    <w:rsid w:val="006C28C9"/>
    <w:rsid w:val="006C755C"/>
    <w:rsid w:val="006D1285"/>
    <w:rsid w:val="006D602D"/>
    <w:rsid w:val="006E40FC"/>
    <w:rsid w:val="006F3D76"/>
    <w:rsid w:val="006F6B11"/>
    <w:rsid w:val="00712965"/>
    <w:rsid w:val="007322ED"/>
    <w:rsid w:val="00732579"/>
    <w:rsid w:val="00736038"/>
    <w:rsid w:val="007475FA"/>
    <w:rsid w:val="007529A3"/>
    <w:rsid w:val="00790052"/>
    <w:rsid w:val="00794A36"/>
    <w:rsid w:val="00795637"/>
    <w:rsid w:val="007C561F"/>
    <w:rsid w:val="007D0D6B"/>
    <w:rsid w:val="007D2753"/>
    <w:rsid w:val="007E374F"/>
    <w:rsid w:val="007E44C8"/>
    <w:rsid w:val="007E7A1E"/>
    <w:rsid w:val="007F1E31"/>
    <w:rsid w:val="00805848"/>
    <w:rsid w:val="008103D4"/>
    <w:rsid w:val="00810720"/>
    <w:rsid w:val="008168F0"/>
    <w:rsid w:val="00824968"/>
    <w:rsid w:val="00826FCD"/>
    <w:rsid w:val="00834357"/>
    <w:rsid w:val="00851077"/>
    <w:rsid w:val="008515BF"/>
    <w:rsid w:val="00860C37"/>
    <w:rsid w:val="00863F5E"/>
    <w:rsid w:val="00866767"/>
    <w:rsid w:val="00875209"/>
    <w:rsid w:val="00880B25"/>
    <w:rsid w:val="00882F60"/>
    <w:rsid w:val="008924DB"/>
    <w:rsid w:val="008A5363"/>
    <w:rsid w:val="008B73B7"/>
    <w:rsid w:val="008C4B52"/>
    <w:rsid w:val="008D664F"/>
    <w:rsid w:val="009041C5"/>
    <w:rsid w:val="0091383E"/>
    <w:rsid w:val="00937DA6"/>
    <w:rsid w:val="00950ED6"/>
    <w:rsid w:val="00955B0D"/>
    <w:rsid w:val="00961ACF"/>
    <w:rsid w:val="009771F9"/>
    <w:rsid w:val="009848FA"/>
    <w:rsid w:val="00996A74"/>
    <w:rsid w:val="009A3F54"/>
    <w:rsid w:val="009A5B20"/>
    <w:rsid w:val="009A701F"/>
    <w:rsid w:val="009B2DE9"/>
    <w:rsid w:val="009B34AF"/>
    <w:rsid w:val="009B794E"/>
    <w:rsid w:val="009C096B"/>
    <w:rsid w:val="009C7972"/>
    <w:rsid w:val="009D0702"/>
    <w:rsid w:val="009D25D9"/>
    <w:rsid w:val="009D31B5"/>
    <w:rsid w:val="009D56DD"/>
    <w:rsid w:val="009F076F"/>
    <w:rsid w:val="00A07826"/>
    <w:rsid w:val="00A10F34"/>
    <w:rsid w:val="00A13892"/>
    <w:rsid w:val="00A203E9"/>
    <w:rsid w:val="00A309A6"/>
    <w:rsid w:val="00A431B1"/>
    <w:rsid w:val="00A436F2"/>
    <w:rsid w:val="00A5587F"/>
    <w:rsid w:val="00A666E5"/>
    <w:rsid w:val="00A730F8"/>
    <w:rsid w:val="00A75148"/>
    <w:rsid w:val="00A836E8"/>
    <w:rsid w:val="00A83B3A"/>
    <w:rsid w:val="00AB3EBC"/>
    <w:rsid w:val="00AC1EE7"/>
    <w:rsid w:val="00AD388F"/>
    <w:rsid w:val="00AE14CD"/>
    <w:rsid w:val="00AE2C56"/>
    <w:rsid w:val="00AE3D83"/>
    <w:rsid w:val="00AF4B01"/>
    <w:rsid w:val="00B10A4C"/>
    <w:rsid w:val="00B11AB5"/>
    <w:rsid w:val="00B250BD"/>
    <w:rsid w:val="00B26116"/>
    <w:rsid w:val="00B309C8"/>
    <w:rsid w:val="00B32A70"/>
    <w:rsid w:val="00B3730A"/>
    <w:rsid w:val="00B44043"/>
    <w:rsid w:val="00B454EC"/>
    <w:rsid w:val="00B53ADD"/>
    <w:rsid w:val="00B574FA"/>
    <w:rsid w:val="00B9205F"/>
    <w:rsid w:val="00B9423B"/>
    <w:rsid w:val="00BA3165"/>
    <w:rsid w:val="00BA68A0"/>
    <w:rsid w:val="00BC555C"/>
    <w:rsid w:val="00BE4CE7"/>
    <w:rsid w:val="00C11A54"/>
    <w:rsid w:val="00C2038F"/>
    <w:rsid w:val="00C24658"/>
    <w:rsid w:val="00C2638D"/>
    <w:rsid w:val="00C263E4"/>
    <w:rsid w:val="00C33881"/>
    <w:rsid w:val="00C357FE"/>
    <w:rsid w:val="00C4171C"/>
    <w:rsid w:val="00C607E5"/>
    <w:rsid w:val="00C60CE6"/>
    <w:rsid w:val="00C71EE2"/>
    <w:rsid w:val="00C82513"/>
    <w:rsid w:val="00C83D6B"/>
    <w:rsid w:val="00C87317"/>
    <w:rsid w:val="00C87A97"/>
    <w:rsid w:val="00C9599B"/>
    <w:rsid w:val="00CA0186"/>
    <w:rsid w:val="00CA071F"/>
    <w:rsid w:val="00CA0FA7"/>
    <w:rsid w:val="00CB4630"/>
    <w:rsid w:val="00CE773E"/>
    <w:rsid w:val="00D10AEB"/>
    <w:rsid w:val="00D170CF"/>
    <w:rsid w:val="00D2017F"/>
    <w:rsid w:val="00D21374"/>
    <w:rsid w:val="00D26709"/>
    <w:rsid w:val="00D52C19"/>
    <w:rsid w:val="00D562EC"/>
    <w:rsid w:val="00D57C43"/>
    <w:rsid w:val="00D7030B"/>
    <w:rsid w:val="00D72A5F"/>
    <w:rsid w:val="00DA0782"/>
    <w:rsid w:val="00DB108C"/>
    <w:rsid w:val="00DC5288"/>
    <w:rsid w:val="00DE2D36"/>
    <w:rsid w:val="00DE4ED5"/>
    <w:rsid w:val="00DF6A75"/>
    <w:rsid w:val="00E01E50"/>
    <w:rsid w:val="00E03119"/>
    <w:rsid w:val="00E038F3"/>
    <w:rsid w:val="00E07A49"/>
    <w:rsid w:val="00E1145F"/>
    <w:rsid w:val="00E23717"/>
    <w:rsid w:val="00E333EC"/>
    <w:rsid w:val="00E521DE"/>
    <w:rsid w:val="00E55CA5"/>
    <w:rsid w:val="00E60B9E"/>
    <w:rsid w:val="00E80A84"/>
    <w:rsid w:val="00E83360"/>
    <w:rsid w:val="00E85F6D"/>
    <w:rsid w:val="00E90224"/>
    <w:rsid w:val="00EA58F8"/>
    <w:rsid w:val="00EB3BD2"/>
    <w:rsid w:val="00EC37D4"/>
    <w:rsid w:val="00EC3B4D"/>
    <w:rsid w:val="00EC44C4"/>
    <w:rsid w:val="00ED15AF"/>
    <w:rsid w:val="00ED708C"/>
    <w:rsid w:val="00EE53AF"/>
    <w:rsid w:val="00EF1977"/>
    <w:rsid w:val="00F00ADA"/>
    <w:rsid w:val="00F1751A"/>
    <w:rsid w:val="00F232B1"/>
    <w:rsid w:val="00F26870"/>
    <w:rsid w:val="00F35A2E"/>
    <w:rsid w:val="00F37273"/>
    <w:rsid w:val="00F50F1C"/>
    <w:rsid w:val="00F65537"/>
    <w:rsid w:val="00F71C87"/>
    <w:rsid w:val="00F72194"/>
    <w:rsid w:val="00F75D2B"/>
    <w:rsid w:val="00F77723"/>
    <w:rsid w:val="00F83063"/>
    <w:rsid w:val="00F97409"/>
    <w:rsid w:val="00FA4DA3"/>
    <w:rsid w:val="00FB4F9A"/>
    <w:rsid w:val="00FB4FA6"/>
    <w:rsid w:val="00FD4C5C"/>
    <w:rsid w:val="00FD5A6F"/>
    <w:rsid w:val="3519532C"/>
    <w:rsid w:val="47DB029B"/>
    <w:rsid w:val="73B660E3"/>
    <w:rsid w:val="74B311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7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11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10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4">
    <w:name w:val="Normal (Web)"/>
    <w:basedOn w:val="1"/>
    <w:unhideWhenUsed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table" w:styleId="6">
    <w:name w:val="Table Grid"/>
    <w:basedOn w:val="5"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8">
    <w:name w:val="Hyperlink"/>
    <w:basedOn w:val="7"/>
    <w:unhideWhenUsed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paragraph" w:styleId="9">
    <w:name w:val="List Paragraph"/>
    <w:basedOn w:val="1"/>
    <w:qFormat/>
    <w:uiPriority w:val="34"/>
    <w:pPr>
      <w:ind w:firstLine="420" w:firstLineChars="200"/>
    </w:pPr>
  </w:style>
  <w:style w:type="character" w:customStyle="1" w:styleId="10">
    <w:name w:val="页眉 字符"/>
    <w:basedOn w:val="7"/>
    <w:link w:val="3"/>
    <w:uiPriority w:val="99"/>
    <w:rPr>
      <w:kern w:val="2"/>
      <w:sz w:val="18"/>
      <w:szCs w:val="18"/>
    </w:rPr>
  </w:style>
  <w:style w:type="character" w:customStyle="1" w:styleId="11">
    <w:name w:val="页脚 字符"/>
    <w:basedOn w:val="7"/>
    <w:link w:val="2"/>
    <w:uiPriority w:val="99"/>
    <w:rPr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numbering" Target="numbering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4</Pages>
  <Words>39</Words>
  <Characters>227</Characters>
  <Lines>1</Lines>
  <Paragraphs>1</Paragraphs>
  <TotalTime>1</TotalTime>
  <ScaleCrop>false</ScaleCrop>
  <LinksUpToDate>false</LinksUpToDate>
  <CharactersWithSpaces>265</CharactersWithSpaces>
  <Application>WPS Office_11.1.0.1163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6-15T01:29:00Z</dcterms:created>
  <dc:creator>Xu Aikun</dc:creator>
  <cp:lastModifiedBy>SinKo</cp:lastModifiedBy>
  <dcterms:modified xsi:type="dcterms:W3CDTF">2022-04-10T04:11:25Z</dcterms:modified>
  <cp:revision>42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636</vt:lpwstr>
  </property>
  <property fmtid="{D5CDD505-2E9C-101B-9397-08002B2CF9AE}" pid="3" name="ICV">
    <vt:lpwstr>F0DD587C7817499B8A40E91CBD9A4166</vt:lpwstr>
  </property>
</Properties>
</file>